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4CB7" w14:textId="6ACD1518" w:rsidR="00E278F2" w:rsidRDefault="00416497">
      <w:bookmarkStart w:id="0" w:name="_GoBack"/>
      <w:bookmarkEnd w:id="0"/>
      <w:r>
        <w:rPr>
          <w:noProof/>
        </w:rPr>
        <w:drawing>
          <wp:anchor distT="0" distB="0" distL="114300" distR="114300" simplePos="0" relativeHeight="251661312" behindDoc="0" locked="0" layoutInCell="1" allowOverlap="1" wp14:anchorId="58AF27F0" wp14:editId="718A87C5">
            <wp:simplePos x="0" y="0"/>
            <wp:positionH relativeFrom="column">
              <wp:posOffset>109537</wp:posOffset>
            </wp:positionH>
            <wp:positionV relativeFrom="paragraph">
              <wp:posOffset>6515100</wp:posOffset>
            </wp:positionV>
            <wp:extent cx="6858000" cy="293052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quaroom assets tank 1 rail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01E8BACA" wp14:editId="37B511FF">
            <wp:simplePos x="0" y="0"/>
            <wp:positionH relativeFrom="column">
              <wp:posOffset>119062</wp:posOffset>
            </wp:positionH>
            <wp:positionV relativeFrom="paragraph">
              <wp:posOffset>4891087</wp:posOffset>
            </wp:positionV>
            <wp:extent cx="6858000" cy="322834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quaroom assets tank 1 rail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CE6CC3C" wp14:editId="241BB1EC">
            <wp:simplePos x="0" y="0"/>
            <wp:positionH relativeFrom="column">
              <wp:posOffset>-376238</wp:posOffset>
            </wp:positionH>
            <wp:positionV relativeFrom="paragraph">
              <wp:posOffset>1509713</wp:posOffset>
            </wp:positionV>
            <wp:extent cx="6858000" cy="4533900"/>
            <wp:effectExtent l="0" t="0" r="0" b="0"/>
            <wp:wrapNone/>
            <wp:docPr id="8" name="Picture 8" descr="A picture containing fence,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quaroom assets tank 2 rail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59A9D7E" wp14:editId="4FDCD6B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6858000" cy="432816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quaroom assets tank 2 rail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4D08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rY0srQ0MTQxsTBR0lEKTi0uzszPAykwrAUA7OHcBCwAAAA="/>
  </w:docVars>
  <w:rsids>
    <w:rsidRoot w:val="004D08A2"/>
    <w:rsid w:val="000B5115"/>
    <w:rsid w:val="00416497"/>
    <w:rsid w:val="004D08A2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8ACB"/>
  <w15:chartTrackingRefBased/>
  <w15:docId w15:val="{EA5F0735-2BF4-4DA4-9371-D1C5A02A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06:00Z</dcterms:created>
  <dcterms:modified xsi:type="dcterms:W3CDTF">2019-08-07T04:06:00Z</dcterms:modified>
</cp:coreProperties>
</file>